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FCDCD" w:themeColor="background2" w:themeShade="E5"/>
  <w:body>
    <w:p w14:paraId="2D3A6DF0" w14:textId="2CF8E379" w:rsidR="002B5478" w:rsidRDefault="00804D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B75A4" wp14:editId="0B4A986E">
                <wp:simplePos x="0" y="0"/>
                <wp:positionH relativeFrom="page">
                  <wp:align>right</wp:align>
                </wp:positionH>
                <wp:positionV relativeFrom="paragraph">
                  <wp:posOffset>-457200</wp:posOffset>
                </wp:positionV>
                <wp:extent cx="10687050" cy="8477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0" cy="8477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0E47B5" id="Rectangle 1" o:spid="_x0000_s1026" style="position:absolute;margin-left:790.3pt;margin-top:-36pt;width:841.5pt;height:66.7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" fillcolor="black [3213]" stroked="f" strokeweight="1pt">
                <w10:wrap anchorx="page"/>
              </v:rect>
            </w:pict>
          </mc:Fallback>
        </mc:AlternateContent>
      </w:r>
    </w:p>
    <w:p w14:paraId="353612FE" w14:textId="222F7A7A" w:rsidR="00804D27" w:rsidRDefault="00AF207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F87C23" wp14:editId="0A40A470">
                <wp:simplePos x="0" y="0"/>
                <wp:positionH relativeFrom="column">
                  <wp:posOffset>1600200</wp:posOffset>
                </wp:positionH>
                <wp:positionV relativeFrom="paragraph">
                  <wp:posOffset>3524250</wp:posOffset>
                </wp:positionV>
                <wp:extent cx="4038600" cy="2800350"/>
                <wp:effectExtent l="0" t="0" r="0" b="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2800350"/>
                        </a:xfrm>
                        <a:prstGeom prst="roundRect">
                          <a:avLst>
                            <a:gd name="adj" fmla="val 4403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E3AA10" id="Rectangle: Rounded Corners 3" o:spid="_x0000_s1026" style="position:absolute;margin-left:126pt;margin-top:277.5pt;width:318pt;height:2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8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9B230E" wp14:editId="6AEBC2EA">
                <wp:simplePos x="0" y="0"/>
                <wp:positionH relativeFrom="column">
                  <wp:posOffset>1600200</wp:posOffset>
                </wp:positionH>
                <wp:positionV relativeFrom="paragraph">
                  <wp:posOffset>247650</wp:posOffset>
                </wp:positionV>
                <wp:extent cx="4029075" cy="3162300"/>
                <wp:effectExtent l="0" t="0" r="9525" b="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3162300"/>
                        </a:xfrm>
                        <a:prstGeom prst="roundRect">
                          <a:avLst>
                            <a:gd name="adj" fmla="val 4142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BBAB4B" id="Rectangle: Rounded Corners 6" o:spid="_x0000_s1026" style="position:absolute;margin-left:126pt;margin-top:19.5pt;width:317.25pt;height:24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71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B635B8" wp14:editId="3DED190C">
                <wp:simplePos x="0" y="0"/>
                <wp:positionH relativeFrom="column">
                  <wp:posOffset>-200025</wp:posOffset>
                </wp:positionH>
                <wp:positionV relativeFrom="paragraph">
                  <wp:posOffset>2257425</wp:posOffset>
                </wp:positionV>
                <wp:extent cx="1666875" cy="4057650"/>
                <wp:effectExtent l="0" t="0" r="9525" b="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4057650"/>
                        </a:xfrm>
                        <a:prstGeom prst="roundRect">
                          <a:avLst>
                            <a:gd name="adj" fmla="val 8667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74CB5A" id="Rectangle: Rounded Corners 5" o:spid="_x0000_s1026" style="position:absolute;margin-left:-15.75pt;margin-top:177.75pt;width:131.25pt;height:319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568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6450A1" wp14:editId="5F42392D">
                <wp:simplePos x="0" y="0"/>
                <wp:positionH relativeFrom="column">
                  <wp:posOffset>-190500</wp:posOffset>
                </wp:positionH>
                <wp:positionV relativeFrom="paragraph">
                  <wp:posOffset>257175</wp:posOffset>
                </wp:positionV>
                <wp:extent cx="1666875" cy="1885950"/>
                <wp:effectExtent l="0" t="0" r="9525" b="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1885950"/>
                        </a:xfrm>
                        <a:prstGeom prst="roundRect">
                          <a:avLst>
                            <a:gd name="adj" fmla="val 809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09E99A5" id="Rectangle: Rounded Corners 2" o:spid="_x0000_s1026" style="position:absolute;margin-left:-15pt;margin-top:20.25pt;width:131.25pt;height:14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530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" fillcolor="white [3212]" stroked="f" strokeweight="1pt">
                <v:stroke joinstyle="miter"/>
              </v:roundrect>
            </w:pict>
          </mc:Fallback>
        </mc:AlternateContent>
      </w:r>
      <w:r w:rsidR="00804D27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F4191D" wp14:editId="14821698">
                <wp:simplePos x="0" y="0"/>
                <wp:positionH relativeFrom="margin">
                  <wp:align>right</wp:align>
                </wp:positionH>
                <wp:positionV relativeFrom="paragraph">
                  <wp:posOffset>257175</wp:posOffset>
                </wp:positionV>
                <wp:extent cx="4038600" cy="1876425"/>
                <wp:effectExtent l="0" t="0" r="0" b="952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1876425"/>
                        </a:xfrm>
                        <a:prstGeom prst="roundRect">
                          <a:avLst>
                            <a:gd name="adj" fmla="val 7530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72C786" id="Rectangle: Rounded Corners 7" o:spid="_x0000_s1026" style="position:absolute;margin-left:266.8pt;margin-top:20.25pt;width:318pt;height:147.7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493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" fillcolor="white [3212]" stroked="f" strokeweight="1pt">
                <v:stroke joinstyle="miter"/>
                <w10:wrap anchorx="margin"/>
              </v:roundrect>
            </w:pict>
          </mc:Fallback>
        </mc:AlternateContent>
      </w:r>
      <w:r w:rsidR="00804D2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AB2430" wp14:editId="52E6E262">
                <wp:simplePos x="0" y="0"/>
                <wp:positionH relativeFrom="margin">
                  <wp:align>right</wp:align>
                </wp:positionH>
                <wp:positionV relativeFrom="paragraph">
                  <wp:posOffset>2247900</wp:posOffset>
                </wp:positionV>
                <wp:extent cx="4010025" cy="4076700"/>
                <wp:effectExtent l="0" t="0" r="9525" b="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6200775" y="2990850"/>
                          <a:ext cx="4010025" cy="4076700"/>
                        </a:xfrm>
                        <a:prstGeom prst="roundRect">
                          <a:avLst>
                            <a:gd name="adj" fmla="val 3603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1A6BF3" id="Rectangle: Rounded Corners 4" o:spid="_x0000_s1026" style="position:absolute;margin-left:264.55pt;margin-top:177pt;width:315.75pt;height:321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236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</w:p>
    <w:sectPr w:rsidR="00804D27" w:rsidSect="00804D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jIwNzA2NDcxtLRU0lEKTi0uzszPAykwrAUAEjSq9iwAAAA="/>
  </w:docVars>
  <w:rsids>
    <w:rsidRoot w:val="00804D27"/>
    <w:rsid w:val="002B5478"/>
    <w:rsid w:val="00804D27"/>
    <w:rsid w:val="009E08DC"/>
    <w:rsid w:val="00AF2075"/>
    <w:rsid w:val="00D87EC7"/>
    <w:rsid w:val="00E9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C5F"/>
  <w15:chartTrackingRefBased/>
  <w15:docId w15:val="{8374AE72-6A49-4230-8715-A65332F9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nes</dc:creator>
  <cp:keywords/>
  <dc:description/>
  <cp:lastModifiedBy>Helen Jones</cp:lastModifiedBy>
  <cp:revision>5</cp:revision>
  <dcterms:created xsi:type="dcterms:W3CDTF">2022-04-21T14:02:00Z</dcterms:created>
  <dcterms:modified xsi:type="dcterms:W3CDTF">2022-04-28T14:32:00Z</dcterms:modified>
</cp:coreProperties>
</file>